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0597B" w14:textId="77777777" w:rsidR="00495A3C" w:rsidRPr="00D25042" w:rsidRDefault="00495A3C">
      <w:pPr>
        <w:rPr>
          <w:rFonts w:ascii="Times New Roman" w:hAnsi="Times New Roman" w:cs="Times New Roman"/>
        </w:rPr>
      </w:pPr>
    </w:p>
    <w:p w14:paraId="0984E488" w14:textId="18B0CE35" w:rsidR="00787C17" w:rsidRPr="00D25042" w:rsidRDefault="00D25042" w:rsidP="00D25042">
      <w:pPr>
        <w:jc w:val="center"/>
        <w:rPr>
          <w:rFonts w:ascii="Times New Roman" w:hAnsi="Times New Roman" w:cs="Times New Roman"/>
          <w:b/>
          <w:bCs/>
          <w:sz w:val="24"/>
          <w:szCs w:val="24"/>
        </w:rPr>
      </w:pPr>
      <w:r w:rsidRPr="00D25042">
        <w:rPr>
          <w:rFonts w:ascii="Times New Roman" w:hAnsi="Times New Roman" w:cs="Times New Roman"/>
          <w:b/>
          <w:bCs/>
          <w:sz w:val="24"/>
          <w:szCs w:val="24"/>
        </w:rPr>
        <w:t>R</w:t>
      </w:r>
      <w:r w:rsidRPr="00D25042">
        <w:rPr>
          <w:rFonts w:ascii="Times New Roman" w:hAnsi="Times New Roman" w:cs="Times New Roman"/>
          <w:b/>
          <w:bCs/>
          <w:sz w:val="24"/>
          <w:szCs w:val="24"/>
        </w:rPr>
        <w:t xml:space="preserve">hinoceros </w:t>
      </w:r>
      <w:r w:rsidRPr="00D25042">
        <w:rPr>
          <w:rFonts w:ascii="Times New Roman" w:hAnsi="Times New Roman" w:cs="Times New Roman"/>
          <w:b/>
          <w:bCs/>
          <w:sz w:val="24"/>
          <w:szCs w:val="24"/>
        </w:rPr>
        <w:t>Images Investigation</w:t>
      </w:r>
    </w:p>
    <w:p w14:paraId="1BE9E75B" w14:textId="4D59CFC7" w:rsidR="00FD4C1E" w:rsidRPr="00085835" w:rsidRDefault="00787C17">
      <w:pPr>
        <w:rPr>
          <w:rFonts w:ascii="Times New Roman" w:hAnsi="Times New Roman" w:cs="Times New Roman"/>
          <w:b/>
          <w:bCs/>
        </w:rPr>
      </w:pPr>
      <w:r w:rsidRPr="00085835">
        <w:rPr>
          <w:rFonts w:ascii="Times New Roman" w:hAnsi="Times New Roman" w:cs="Times New Roman"/>
          <w:b/>
          <w:bCs/>
        </w:rPr>
        <w:t>Background</w:t>
      </w:r>
    </w:p>
    <w:p w14:paraId="3A6A0CBE" w14:textId="77777777" w:rsidR="00DE5036" w:rsidRDefault="00AE5719">
      <w:pPr>
        <w:rPr>
          <w:rFonts w:ascii="Times New Roman" w:hAnsi="Times New Roman" w:cs="Times New Roman"/>
        </w:rPr>
      </w:pPr>
      <w:r w:rsidRPr="00D25042">
        <w:rPr>
          <w:rFonts w:ascii="Times New Roman" w:hAnsi="Times New Roman" w:cs="Times New Roman"/>
        </w:rPr>
        <w:t>The city of New Orleans passed a law in 2004 making possession of nine or more unique rhinoceros images a serious crime.  The network administrator at the University of New Orleans recently alerted police when his instance of RHINOVORE flagged illegal rhino traffic. Evidence in the case includes a computer and USB key seized from one of the University’s labs. Unfortunately, the computer had no hard drive. The USB key was imaged and a copy of the dd image is on the CD-ROM you’ve been given.</w:t>
      </w:r>
      <w:r w:rsidR="00DE5036">
        <w:rPr>
          <w:rFonts w:ascii="Times New Roman" w:hAnsi="Times New Roman" w:cs="Times New Roman"/>
        </w:rPr>
        <w:t xml:space="preserve"> </w:t>
      </w:r>
    </w:p>
    <w:p w14:paraId="0B05F95D" w14:textId="5E75D6B3" w:rsidR="00AE5719" w:rsidRDefault="00DE5036">
      <w:pPr>
        <w:rPr>
          <w:rFonts w:ascii="Times New Roman" w:hAnsi="Times New Roman" w:cs="Times New Roman"/>
        </w:rPr>
      </w:pPr>
      <w:r w:rsidRPr="00DE5036">
        <w:rPr>
          <w:rFonts w:ascii="Times New Roman" w:hAnsi="Times New Roman" w:cs="Times New Roman"/>
        </w:rPr>
        <w:t>In addition to the USB key drive image, three network traces are also available</w:t>
      </w:r>
      <w:r w:rsidR="00766644">
        <w:rPr>
          <w:rFonts w:ascii="Times New Roman" w:hAnsi="Times New Roman" w:cs="Times New Roman"/>
        </w:rPr>
        <w:t xml:space="preserve"> - </w:t>
      </w:r>
      <w:r w:rsidRPr="00DE5036">
        <w:rPr>
          <w:rFonts w:ascii="Times New Roman" w:hAnsi="Times New Roman" w:cs="Times New Roman"/>
        </w:rPr>
        <w:t>these were provided by the network administrator and involve</w:t>
      </w:r>
      <w:r w:rsidR="00537496">
        <w:rPr>
          <w:rFonts w:ascii="Times New Roman" w:hAnsi="Times New Roman" w:cs="Times New Roman"/>
        </w:rPr>
        <w:t>d</w:t>
      </w:r>
      <w:r w:rsidRPr="00DE5036">
        <w:rPr>
          <w:rFonts w:ascii="Times New Roman" w:hAnsi="Times New Roman" w:cs="Times New Roman"/>
        </w:rPr>
        <w:t xml:space="preserve"> the machine with the missing hard drive.  The suspect is the primary user of this machine, who has been pursuing his Ph.D. at the University since 1972.</w:t>
      </w:r>
    </w:p>
    <w:p w14:paraId="428690F7" w14:textId="456048F2" w:rsidR="00AE5719" w:rsidRDefault="00F60E4A">
      <w:pPr>
        <w:rPr>
          <w:rFonts w:ascii="Times New Roman" w:hAnsi="Times New Roman" w:cs="Times New Roman"/>
        </w:rPr>
      </w:pPr>
      <w:r>
        <w:rPr>
          <w:rFonts w:ascii="Times New Roman" w:hAnsi="Times New Roman" w:cs="Times New Roman"/>
        </w:rPr>
        <w:t>The case study</w:t>
      </w:r>
      <w:r w:rsidR="000E2019" w:rsidRPr="000E2019">
        <w:rPr>
          <w:rFonts w:ascii="Times New Roman" w:hAnsi="Times New Roman" w:cs="Times New Roman"/>
        </w:rPr>
        <w:t xml:space="preserve"> was contributed by Dr. Golden G. </w:t>
      </w:r>
      <w:r w:rsidR="00CB1EB1" w:rsidRPr="000E2019">
        <w:rPr>
          <w:rFonts w:ascii="Times New Roman" w:hAnsi="Times New Roman" w:cs="Times New Roman"/>
        </w:rPr>
        <w:t>Richard III and</w:t>
      </w:r>
      <w:r w:rsidR="000E2019" w:rsidRPr="000E2019">
        <w:rPr>
          <w:rFonts w:ascii="Times New Roman" w:hAnsi="Times New Roman" w:cs="Times New Roman"/>
        </w:rPr>
        <w:t xml:space="preserve"> was originally used in the DFRWS 2005 RODEO CHALLENGE.</w:t>
      </w:r>
      <w:r w:rsidR="000E2019">
        <w:rPr>
          <w:rFonts w:ascii="Times New Roman" w:hAnsi="Times New Roman" w:cs="Times New Roman"/>
        </w:rPr>
        <w:t xml:space="preserve"> </w:t>
      </w:r>
      <w:r w:rsidR="00B038EC">
        <w:rPr>
          <w:rFonts w:ascii="Times New Roman" w:hAnsi="Times New Roman" w:cs="Times New Roman"/>
        </w:rPr>
        <w:t xml:space="preserve">The original case description is posted on </w:t>
      </w:r>
      <w:hyperlink r:id="rId5" w:history="1">
        <w:r w:rsidR="00AE5719" w:rsidRPr="00D25042">
          <w:rPr>
            <w:rStyle w:val="Hyperlink"/>
            <w:rFonts w:ascii="Times New Roman" w:hAnsi="Times New Roman" w:cs="Times New Roman"/>
          </w:rPr>
          <w:t>Rhino Hunt (nist.gov)</w:t>
        </w:r>
      </w:hyperlink>
      <w:r w:rsidR="00B038EC">
        <w:rPr>
          <w:rFonts w:ascii="Times New Roman" w:hAnsi="Times New Roman" w:cs="Times New Roman"/>
        </w:rPr>
        <w:t>.</w:t>
      </w:r>
    </w:p>
    <w:p w14:paraId="5B353EA5" w14:textId="54CC7AB1" w:rsidR="005D1452" w:rsidRDefault="005D1452" w:rsidP="005D1452">
      <w:pPr>
        <w:rPr>
          <w:rFonts w:ascii="Times New Roman" w:hAnsi="Times New Roman" w:cs="Times New Roman"/>
        </w:rPr>
      </w:pPr>
      <w:r>
        <w:rPr>
          <w:rFonts w:ascii="Times New Roman" w:hAnsi="Times New Roman" w:cs="Times New Roman"/>
        </w:rPr>
        <w:t>The investigation report is generated by Dr. Frank Xu at the University of Baltimore.</w:t>
      </w:r>
      <w:r w:rsidR="000F2F4D">
        <w:rPr>
          <w:rFonts w:ascii="Times New Roman" w:hAnsi="Times New Roman" w:cs="Times New Roman"/>
        </w:rPr>
        <w:t xml:space="preserve"> </w:t>
      </w:r>
    </w:p>
    <w:p w14:paraId="1AF5F232" w14:textId="524F07CC" w:rsidR="00F87876" w:rsidRPr="00085835" w:rsidRDefault="00F87876">
      <w:pPr>
        <w:rPr>
          <w:rFonts w:ascii="Times New Roman" w:hAnsi="Times New Roman" w:cs="Times New Roman"/>
          <w:b/>
          <w:bCs/>
        </w:rPr>
      </w:pPr>
      <w:r w:rsidRPr="00085835">
        <w:rPr>
          <w:rFonts w:ascii="Times New Roman" w:hAnsi="Times New Roman" w:cs="Times New Roman"/>
          <w:b/>
          <w:bCs/>
        </w:rPr>
        <w:t>Investigation Report</w:t>
      </w:r>
      <w:r w:rsidR="00810A32" w:rsidRPr="00085835">
        <w:rPr>
          <w:rFonts w:ascii="Times New Roman" w:hAnsi="Times New Roman" w:cs="Times New Roman"/>
          <w:b/>
          <w:bCs/>
        </w:rPr>
        <w:t xml:space="preserve"> </w:t>
      </w:r>
    </w:p>
    <w:p w14:paraId="18F1F08D" w14:textId="77777777" w:rsidR="003D7F51" w:rsidRPr="003D7F51" w:rsidRDefault="003D7F51" w:rsidP="003D7F51">
      <w:pPr>
        <w:rPr>
          <w:rFonts w:ascii="Times New Roman" w:hAnsi="Times New Roman" w:cs="Times New Roman"/>
        </w:rPr>
      </w:pPr>
      <w:r w:rsidRPr="001B2883">
        <w:rPr>
          <w:rFonts w:ascii="Times New Roman" w:hAnsi="Times New Roman" w:cs="Times New Roman"/>
          <w:u w:val="single"/>
        </w:rPr>
        <w:t>Description</w:t>
      </w:r>
      <w:r w:rsidRPr="003D7F51">
        <w:rPr>
          <w:rFonts w:ascii="Times New Roman" w:hAnsi="Times New Roman" w:cs="Times New Roman"/>
        </w:rPr>
        <w:t>:</w:t>
      </w:r>
    </w:p>
    <w:p w14:paraId="1567B75B" w14:textId="0B18B3C4" w:rsidR="00870339" w:rsidRDefault="00870339" w:rsidP="002B363C">
      <w:pPr>
        <w:rPr>
          <w:rFonts w:ascii="Times New Roman" w:hAnsi="Times New Roman" w:cs="Times New Roman"/>
        </w:rPr>
      </w:pPr>
      <w:r w:rsidRPr="00870339">
        <w:rPr>
          <w:rFonts w:ascii="Times New Roman" w:hAnsi="Times New Roman" w:cs="Times New Roman"/>
        </w:rPr>
        <w:t>The criminal case is focused on investigating an individual who is in possession of rhinoceros images. The investigation is led by Dr. Frank Xu, a senior investigator at the University of Baltimore. The case involves three network traffic logs named "rhino.log", "rhino2.log", and "rhino3.log" with corresponding MD5 hash codes of "c0d0093eb1664cd7b73f3a5225ae3f30", "cd21eaf4acfb50f71ffff857d7968341", and "7e29f9d67346df25faaf18efcd95fc30". In addition, there is one USB image named "RHINOUSB.dd" with an MD5 hash code of "80348c58eec4c328ef1f7709adc56a54". These files were provided by the network administrator at the University of New Orleans, and more details about them can be found in the file "</w:t>
      </w:r>
      <w:r w:rsidR="008C7982" w:rsidRPr="00870339">
        <w:rPr>
          <w:rFonts w:ascii="Times New Roman" w:hAnsi="Times New Roman" w:cs="Times New Roman"/>
        </w:rPr>
        <w:t>Rhino</w:t>
      </w:r>
      <w:r w:rsidRPr="00870339">
        <w:rPr>
          <w:rFonts w:ascii="Times New Roman" w:hAnsi="Times New Roman" w:cs="Times New Roman"/>
        </w:rPr>
        <w:t xml:space="preserve"> Hunt.pdf". The suspect's identity is currently unknown.</w:t>
      </w:r>
    </w:p>
    <w:p w14:paraId="76A4D2C6" w14:textId="48E84174" w:rsidR="00E77D3A" w:rsidRPr="001B2883" w:rsidRDefault="00E77D3A" w:rsidP="002B363C">
      <w:pPr>
        <w:rPr>
          <w:rFonts w:ascii="Times New Roman" w:hAnsi="Times New Roman" w:cs="Times New Roman"/>
          <w:u w:val="single"/>
        </w:rPr>
      </w:pPr>
      <w:r w:rsidRPr="001B2883">
        <w:rPr>
          <w:rFonts w:ascii="Times New Roman" w:hAnsi="Times New Roman" w:cs="Times New Roman"/>
          <w:u w:val="single"/>
        </w:rPr>
        <w:t>Timeline</w:t>
      </w:r>
    </w:p>
    <w:p w14:paraId="66CCA4F9" w14:textId="26A21121" w:rsidR="006A5BC7" w:rsidRDefault="006A5BC7" w:rsidP="002B363C">
      <w:pPr>
        <w:rPr>
          <w:rFonts w:ascii="Times New Roman" w:hAnsi="Times New Roman" w:cs="Times New Roman"/>
        </w:rPr>
      </w:pPr>
      <w:r w:rsidRPr="006A5BC7">
        <w:rPr>
          <w:rFonts w:ascii="Times New Roman" w:hAnsi="Times New Roman" w:cs="Times New Roman"/>
        </w:rPr>
        <w:t xml:space="preserve">Upon completion of the investigation, the investigator reconstructed a timeline of the criminal activities performed by the suspect. The timeline encompasses five key actions, which include (1) downloading rhinoceros images, (2) uploading rhinoceros images, (3) deleting rhinoceros images from a USB drive, (4) </w:t>
      </w:r>
      <w:r w:rsidR="00134AF6">
        <w:rPr>
          <w:rFonts w:ascii="Times New Roman" w:hAnsi="Times New Roman" w:cs="Times New Roman"/>
        </w:rPr>
        <w:t>hiding</w:t>
      </w:r>
      <w:r w:rsidRPr="006A5BC7">
        <w:rPr>
          <w:rFonts w:ascii="Times New Roman" w:hAnsi="Times New Roman" w:cs="Times New Roman"/>
        </w:rPr>
        <w:t xml:space="preserve"> rhinoceros images, and (5) deleting a Word file containing clues on how the suspect hid the rhinoceros images.</w:t>
      </w:r>
    </w:p>
    <w:p w14:paraId="3707A406" w14:textId="1F56FA4A" w:rsidR="009C19BC" w:rsidRPr="008635DD" w:rsidRDefault="00C46850" w:rsidP="002B363C">
      <w:pPr>
        <w:rPr>
          <w:rFonts w:ascii="Times New Roman" w:hAnsi="Times New Roman" w:cs="Times New Roman"/>
          <w:u w:val="single"/>
        </w:rPr>
      </w:pPr>
      <w:r w:rsidRPr="008635DD">
        <w:rPr>
          <w:rFonts w:ascii="Times New Roman" w:hAnsi="Times New Roman" w:cs="Times New Roman"/>
          <w:u w:val="single"/>
        </w:rPr>
        <w:t>A</w:t>
      </w:r>
      <w:r w:rsidRPr="008635DD">
        <w:rPr>
          <w:rFonts w:ascii="Times New Roman" w:hAnsi="Times New Roman" w:cs="Times New Roman"/>
          <w:u w:val="single"/>
        </w:rPr>
        <w:t>ctivities</w:t>
      </w:r>
      <w:r w:rsidR="006E44D7" w:rsidRPr="008635DD">
        <w:rPr>
          <w:rFonts w:ascii="Times New Roman" w:hAnsi="Times New Roman" w:cs="Times New Roman"/>
          <w:u w:val="single"/>
        </w:rPr>
        <w:t xml:space="preserve"> Investigation</w:t>
      </w:r>
    </w:p>
    <w:p w14:paraId="3CCD1A68" w14:textId="27B86A6A" w:rsidR="006E44D7" w:rsidRDefault="00583928" w:rsidP="002B363C">
      <w:pPr>
        <w:rPr>
          <w:rFonts w:ascii="Times New Roman" w:hAnsi="Times New Roman" w:cs="Times New Roman"/>
        </w:rPr>
      </w:pPr>
      <w:r>
        <w:rPr>
          <w:rFonts w:ascii="Times New Roman" w:hAnsi="Times New Roman" w:cs="Times New Roman"/>
        </w:rPr>
        <w:t>D</w:t>
      </w:r>
      <w:r>
        <w:rPr>
          <w:rFonts w:ascii="Times New Roman" w:hAnsi="Times New Roman" w:cs="Times New Roman"/>
        </w:rPr>
        <w:t>ownloading r</w:t>
      </w:r>
      <w:r w:rsidRPr="000832A9">
        <w:rPr>
          <w:rFonts w:ascii="Times New Roman" w:hAnsi="Times New Roman" w:cs="Times New Roman"/>
        </w:rPr>
        <w:t>hinoceros</w:t>
      </w:r>
      <w:r>
        <w:rPr>
          <w:rFonts w:ascii="Times New Roman" w:hAnsi="Times New Roman" w:cs="Times New Roman"/>
        </w:rPr>
        <w:t xml:space="preserve"> images</w:t>
      </w:r>
      <w:r w:rsidR="00C458C2">
        <w:rPr>
          <w:rFonts w:ascii="Times New Roman" w:hAnsi="Times New Roman" w:cs="Times New Roman"/>
        </w:rPr>
        <w:t>:</w:t>
      </w:r>
      <w:r w:rsidR="00797615">
        <w:rPr>
          <w:rFonts w:ascii="Times New Roman" w:hAnsi="Times New Roman" w:cs="Times New Roman"/>
        </w:rPr>
        <w:t xml:space="preserve"> The investigator uses</w:t>
      </w:r>
      <w:r w:rsidR="003B23AB">
        <w:rPr>
          <w:rFonts w:ascii="Times New Roman" w:hAnsi="Times New Roman" w:cs="Times New Roman"/>
        </w:rPr>
        <w:t xml:space="preserve"> a network traffic analysis tool, </w:t>
      </w:r>
      <w:r w:rsidR="00985385">
        <w:rPr>
          <w:rFonts w:ascii="Times New Roman" w:hAnsi="Times New Roman" w:cs="Times New Roman"/>
        </w:rPr>
        <w:t>“</w:t>
      </w:r>
      <w:r w:rsidR="003B23AB">
        <w:rPr>
          <w:rFonts w:ascii="Times New Roman" w:hAnsi="Times New Roman" w:cs="Times New Roman"/>
        </w:rPr>
        <w:t>Wireshark</w:t>
      </w:r>
      <w:r w:rsidR="00985385">
        <w:rPr>
          <w:rFonts w:ascii="Times New Roman" w:hAnsi="Times New Roman" w:cs="Times New Roman"/>
        </w:rPr>
        <w:t>”</w:t>
      </w:r>
      <w:r w:rsidR="003B23AB">
        <w:rPr>
          <w:rFonts w:ascii="Times New Roman" w:hAnsi="Times New Roman" w:cs="Times New Roman"/>
        </w:rPr>
        <w:t xml:space="preserve">, to </w:t>
      </w:r>
      <w:r w:rsidR="0088035C">
        <w:rPr>
          <w:rFonts w:ascii="Times New Roman" w:hAnsi="Times New Roman" w:cs="Times New Roman"/>
        </w:rPr>
        <w:t>find the evidence that is associated with the activity</w:t>
      </w:r>
      <w:r w:rsidR="006E2646">
        <w:rPr>
          <w:rFonts w:ascii="Times New Roman" w:hAnsi="Times New Roman" w:cs="Times New Roman"/>
        </w:rPr>
        <w:t xml:space="preserve">. </w:t>
      </w:r>
      <w:r w:rsidR="00C458C2">
        <w:rPr>
          <w:rFonts w:ascii="Times New Roman" w:hAnsi="Times New Roman" w:cs="Times New Roman"/>
        </w:rPr>
        <w:t xml:space="preserve"> </w:t>
      </w:r>
      <w:r w:rsidR="00A2153D" w:rsidRPr="00A2153D">
        <w:rPr>
          <w:rFonts w:ascii="Times New Roman" w:hAnsi="Times New Roman" w:cs="Times New Roman"/>
        </w:rPr>
        <w:t xml:space="preserve">Specifically, two rhinoceros images were found to have been downloaded from IP address 137.30.123.234 to IP address 137.30.120.37, as evidenced by the analysis of the traffic log </w:t>
      </w:r>
      <w:r w:rsidR="005177D9">
        <w:rPr>
          <w:rFonts w:ascii="Times New Roman" w:hAnsi="Times New Roman" w:cs="Times New Roman"/>
        </w:rPr>
        <w:t>“</w:t>
      </w:r>
      <w:r w:rsidR="00A2153D" w:rsidRPr="00A2153D">
        <w:rPr>
          <w:rFonts w:ascii="Times New Roman" w:hAnsi="Times New Roman" w:cs="Times New Roman"/>
        </w:rPr>
        <w:t>rhino2.log</w:t>
      </w:r>
      <w:r w:rsidR="005177D9">
        <w:rPr>
          <w:rFonts w:ascii="Times New Roman" w:hAnsi="Times New Roman" w:cs="Times New Roman"/>
        </w:rPr>
        <w:t>”</w:t>
      </w:r>
      <w:r w:rsidR="00A2153D" w:rsidRPr="00A2153D">
        <w:rPr>
          <w:rFonts w:ascii="Times New Roman" w:hAnsi="Times New Roman" w:cs="Times New Roman"/>
        </w:rPr>
        <w:t xml:space="preserve">. The investigator was able to extract the two images and save them as </w:t>
      </w:r>
      <w:r w:rsidR="005177D9">
        <w:rPr>
          <w:rFonts w:ascii="Times New Roman" w:hAnsi="Times New Roman" w:cs="Times New Roman"/>
        </w:rPr>
        <w:t>“</w:t>
      </w:r>
      <w:r w:rsidR="00A2153D" w:rsidRPr="00A2153D">
        <w:rPr>
          <w:rFonts w:ascii="Times New Roman" w:hAnsi="Times New Roman" w:cs="Times New Roman"/>
        </w:rPr>
        <w:t>rhino4.jpg</w:t>
      </w:r>
      <w:r w:rsidR="005177D9">
        <w:rPr>
          <w:rFonts w:ascii="Times New Roman" w:hAnsi="Times New Roman" w:cs="Times New Roman"/>
        </w:rPr>
        <w:t>”</w:t>
      </w:r>
      <w:r w:rsidR="00A2153D" w:rsidRPr="00A2153D">
        <w:rPr>
          <w:rFonts w:ascii="Times New Roman" w:hAnsi="Times New Roman" w:cs="Times New Roman"/>
        </w:rPr>
        <w:t xml:space="preserve"> and </w:t>
      </w:r>
      <w:r w:rsidR="005177D9">
        <w:rPr>
          <w:rFonts w:ascii="Times New Roman" w:hAnsi="Times New Roman" w:cs="Times New Roman"/>
        </w:rPr>
        <w:t>“</w:t>
      </w:r>
      <w:r w:rsidR="00A2153D" w:rsidRPr="00A2153D">
        <w:rPr>
          <w:rFonts w:ascii="Times New Roman" w:hAnsi="Times New Roman" w:cs="Times New Roman"/>
        </w:rPr>
        <w:t>rhino5.gif</w:t>
      </w:r>
      <w:r w:rsidR="005177D9">
        <w:rPr>
          <w:rFonts w:ascii="Times New Roman" w:hAnsi="Times New Roman" w:cs="Times New Roman"/>
        </w:rPr>
        <w:t>”</w:t>
      </w:r>
      <w:r w:rsidR="00A2153D" w:rsidRPr="00A2153D">
        <w:rPr>
          <w:rFonts w:ascii="Times New Roman" w:hAnsi="Times New Roman" w:cs="Times New Roman"/>
        </w:rPr>
        <w:t xml:space="preserve">. These findings were used to confirm the suspicion that the suspect had indeed downloaded two rhinoceros images, and the investigator documented this activity in a corresponding </w:t>
      </w:r>
      <w:r w:rsidR="00270811">
        <w:rPr>
          <w:rFonts w:ascii="Times New Roman" w:hAnsi="Times New Roman" w:cs="Times New Roman"/>
        </w:rPr>
        <w:t>“</w:t>
      </w:r>
      <w:r w:rsidR="00C97E7C">
        <w:rPr>
          <w:rFonts w:ascii="Times New Roman" w:hAnsi="Times New Roman" w:cs="Times New Roman"/>
        </w:rPr>
        <w:t>D</w:t>
      </w:r>
      <w:r w:rsidR="00270811">
        <w:rPr>
          <w:rFonts w:ascii="Times New Roman" w:hAnsi="Times New Roman" w:cs="Times New Roman"/>
        </w:rPr>
        <w:t xml:space="preserve">ownloading </w:t>
      </w:r>
      <w:r w:rsidR="00A2153D" w:rsidRPr="00A2153D">
        <w:rPr>
          <w:rFonts w:ascii="Times New Roman" w:hAnsi="Times New Roman" w:cs="Times New Roman"/>
        </w:rPr>
        <w:t>activity indicator</w:t>
      </w:r>
      <w:r w:rsidR="00C97E7C">
        <w:rPr>
          <w:rFonts w:ascii="Times New Roman" w:hAnsi="Times New Roman" w:cs="Times New Roman"/>
        </w:rPr>
        <w:t>”</w:t>
      </w:r>
      <w:r w:rsidR="00A2153D" w:rsidRPr="00A2153D">
        <w:rPr>
          <w:rFonts w:ascii="Times New Roman" w:hAnsi="Times New Roman" w:cs="Times New Roman"/>
        </w:rPr>
        <w:t>.</w:t>
      </w:r>
    </w:p>
    <w:p w14:paraId="45E94316" w14:textId="7E02AFAA" w:rsidR="000D6F68" w:rsidRDefault="00583928" w:rsidP="000D6F68">
      <w:pPr>
        <w:rPr>
          <w:rFonts w:ascii="Times New Roman" w:hAnsi="Times New Roman" w:cs="Times New Roman"/>
        </w:rPr>
      </w:pPr>
      <w:r>
        <w:rPr>
          <w:rFonts w:ascii="Times New Roman" w:hAnsi="Times New Roman" w:cs="Times New Roman"/>
        </w:rPr>
        <w:lastRenderedPageBreak/>
        <w:t>U</w:t>
      </w:r>
      <w:r>
        <w:rPr>
          <w:rFonts w:ascii="Times New Roman" w:hAnsi="Times New Roman" w:cs="Times New Roman"/>
        </w:rPr>
        <w:t>ploading r</w:t>
      </w:r>
      <w:r w:rsidRPr="000832A9">
        <w:rPr>
          <w:rFonts w:ascii="Times New Roman" w:hAnsi="Times New Roman" w:cs="Times New Roman"/>
        </w:rPr>
        <w:t>hinoceros</w:t>
      </w:r>
      <w:r>
        <w:rPr>
          <w:rFonts w:ascii="Times New Roman" w:hAnsi="Times New Roman" w:cs="Times New Roman"/>
        </w:rPr>
        <w:t xml:space="preserve"> images</w:t>
      </w:r>
      <w:r w:rsidR="00B428F9">
        <w:rPr>
          <w:rFonts w:ascii="Times New Roman" w:hAnsi="Times New Roman" w:cs="Times New Roman"/>
        </w:rPr>
        <w:t xml:space="preserve">: </w:t>
      </w:r>
      <w:r w:rsidR="005177D9" w:rsidRPr="005177D9">
        <w:rPr>
          <w:rFonts w:ascii="Times New Roman" w:hAnsi="Times New Roman" w:cs="Times New Roman"/>
        </w:rPr>
        <w:t>By analyzing the traffic log “rhino.log” with the network traffic analysis tool “Wireshark”, the investigator has found evidence associated with an activity. The investigation has revealed that two rhinoceros images were uploaded from IP address 137.30.120.40 to IP address 137.30.122.253. The two rhinoceros images have been extracted from the traffic log and saved as “rhino1.jpg” and “rhino3.gif”. Furthermore, the investigator has decrypted an encrypted and compressed file “contraband.zip” using the tool “</w:t>
      </w:r>
      <w:proofErr w:type="spellStart"/>
      <w:r w:rsidR="005177D9" w:rsidRPr="005177D9">
        <w:rPr>
          <w:rFonts w:ascii="Times New Roman" w:hAnsi="Times New Roman" w:cs="Times New Roman"/>
        </w:rPr>
        <w:t>fcrackzip</w:t>
      </w:r>
      <w:proofErr w:type="spellEnd"/>
      <w:r w:rsidR="005177D9" w:rsidRPr="005177D9">
        <w:rPr>
          <w:rFonts w:ascii="Times New Roman" w:hAnsi="Times New Roman" w:cs="Times New Roman"/>
        </w:rPr>
        <w:t xml:space="preserve">” with the password “monkey”. The investigator has extracted another rhinoceros image, “rhino2.jpg”, from this decrypted file. The observed data suggests that a suspect has uploaded two rhinoceros images and has hidden another image in the encrypted file. The investigator has justified this conclusion and specified it in a corresponding </w:t>
      </w:r>
      <w:r w:rsidR="00C97E7C">
        <w:rPr>
          <w:rFonts w:ascii="Times New Roman" w:hAnsi="Times New Roman" w:cs="Times New Roman"/>
        </w:rPr>
        <w:t>“</w:t>
      </w:r>
      <w:r w:rsidR="00C97E7C">
        <w:rPr>
          <w:rFonts w:ascii="Times New Roman" w:hAnsi="Times New Roman" w:cs="Times New Roman"/>
        </w:rPr>
        <w:t xml:space="preserve">Uploading </w:t>
      </w:r>
      <w:r w:rsidR="005177D9" w:rsidRPr="005177D9">
        <w:rPr>
          <w:rFonts w:ascii="Times New Roman" w:hAnsi="Times New Roman" w:cs="Times New Roman"/>
        </w:rPr>
        <w:t>activity indicator</w:t>
      </w:r>
      <w:r w:rsidR="00C97E7C">
        <w:rPr>
          <w:rFonts w:ascii="Times New Roman" w:hAnsi="Times New Roman" w:cs="Times New Roman"/>
        </w:rPr>
        <w:t>”</w:t>
      </w:r>
      <w:r w:rsidR="005177D9" w:rsidRPr="005177D9">
        <w:rPr>
          <w:rFonts w:ascii="Times New Roman" w:hAnsi="Times New Roman" w:cs="Times New Roman"/>
        </w:rPr>
        <w:t>.</w:t>
      </w:r>
    </w:p>
    <w:p w14:paraId="6B633D98" w14:textId="0454A6D7" w:rsidR="006079C1" w:rsidRDefault="00530E9A" w:rsidP="006079C1">
      <w:pPr>
        <w:rPr>
          <w:rFonts w:ascii="Times New Roman" w:hAnsi="Times New Roman" w:cs="Times New Roman"/>
        </w:rPr>
      </w:pPr>
      <w:r>
        <w:rPr>
          <w:rFonts w:ascii="Times New Roman" w:hAnsi="Times New Roman" w:cs="Times New Roman"/>
        </w:rPr>
        <w:t>D</w:t>
      </w:r>
      <w:r>
        <w:rPr>
          <w:rFonts w:ascii="Times New Roman" w:hAnsi="Times New Roman" w:cs="Times New Roman"/>
        </w:rPr>
        <w:t>eleting r</w:t>
      </w:r>
      <w:r w:rsidRPr="000832A9">
        <w:rPr>
          <w:rFonts w:ascii="Times New Roman" w:hAnsi="Times New Roman" w:cs="Times New Roman"/>
        </w:rPr>
        <w:t>hinoceros</w:t>
      </w:r>
      <w:r>
        <w:rPr>
          <w:rFonts w:ascii="Times New Roman" w:hAnsi="Times New Roman" w:cs="Times New Roman"/>
        </w:rPr>
        <w:t xml:space="preserve"> images</w:t>
      </w:r>
      <w:r w:rsidR="007B3108">
        <w:rPr>
          <w:rFonts w:ascii="Times New Roman" w:hAnsi="Times New Roman" w:cs="Times New Roman"/>
        </w:rPr>
        <w:t xml:space="preserve"> from a USB:</w:t>
      </w:r>
      <w:r w:rsidR="00692D0F">
        <w:rPr>
          <w:rFonts w:ascii="Times New Roman" w:hAnsi="Times New Roman" w:cs="Times New Roman"/>
        </w:rPr>
        <w:t xml:space="preserve"> </w:t>
      </w:r>
      <w:r w:rsidR="00E0650A" w:rsidRPr="00E0650A">
        <w:rPr>
          <w:rFonts w:ascii="Times New Roman" w:hAnsi="Times New Roman" w:cs="Times New Roman"/>
        </w:rPr>
        <w:t>Using the tool "</w:t>
      </w:r>
      <w:proofErr w:type="spellStart"/>
      <w:r w:rsidR="00E0650A" w:rsidRPr="00E0650A">
        <w:rPr>
          <w:rFonts w:ascii="Times New Roman" w:hAnsi="Times New Roman" w:cs="Times New Roman"/>
        </w:rPr>
        <w:t>PhotoRec</w:t>
      </w:r>
      <w:proofErr w:type="spellEnd"/>
      <w:r w:rsidR="00E0650A" w:rsidRPr="00E0650A">
        <w:rPr>
          <w:rFonts w:ascii="Times New Roman" w:hAnsi="Times New Roman" w:cs="Times New Roman"/>
        </w:rPr>
        <w:t xml:space="preserve">", the investigator has successfully retrieved four jpg files containing rhinoceros images. These images are saved as "f0106393.jpg", "f0106409.jpg", "f0106865.gif", and "f0106889.gif". The data observed in this activity suggests that the suspect has downloaded two rhinoceros images. The investigator has substantiated this conclusion and provided a corresponding </w:t>
      </w:r>
      <w:r w:rsidR="00C97E7C">
        <w:rPr>
          <w:rFonts w:ascii="Times New Roman" w:hAnsi="Times New Roman" w:cs="Times New Roman"/>
        </w:rPr>
        <w:t xml:space="preserve">“ </w:t>
      </w:r>
      <w:r w:rsidR="00C97E7C">
        <w:rPr>
          <w:rFonts w:ascii="Times New Roman" w:hAnsi="Times New Roman" w:cs="Times New Roman"/>
        </w:rPr>
        <w:t xml:space="preserve">Deleting </w:t>
      </w:r>
      <w:r w:rsidR="00E0650A" w:rsidRPr="00E0650A">
        <w:rPr>
          <w:rFonts w:ascii="Times New Roman" w:hAnsi="Times New Roman" w:cs="Times New Roman"/>
        </w:rPr>
        <w:t>activity indicator</w:t>
      </w:r>
      <w:r w:rsidR="00C97E7C">
        <w:rPr>
          <w:rFonts w:ascii="Times New Roman" w:hAnsi="Times New Roman" w:cs="Times New Roman"/>
        </w:rPr>
        <w:t>”</w:t>
      </w:r>
      <w:r w:rsidR="00E0650A" w:rsidRPr="00E0650A">
        <w:rPr>
          <w:rFonts w:ascii="Times New Roman" w:hAnsi="Times New Roman" w:cs="Times New Roman"/>
        </w:rPr>
        <w:t>.</w:t>
      </w:r>
    </w:p>
    <w:p w14:paraId="00851AD8" w14:textId="1E59F997" w:rsidR="007C36A4" w:rsidRDefault="00981630" w:rsidP="002B363C">
      <w:pPr>
        <w:rPr>
          <w:rFonts w:ascii="Times New Roman" w:hAnsi="Times New Roman" w:cs="Times New Roman"/>
        </w:rPr>
      </w:pPr>
      <w:r>
        <w:rPr>
          <w:rFonts w:ascii="Times New Roman" w:hAnsi="Times New Roman" w:cs="Times New Roman"/>
        </w:rPr>
        <w:t>H</w:t>
      </w:r>
      <w:r>
        <w:rPr>
          <w:rFonts w:ascii="Times New Roman" w:hAnsi="Times New Roman" w:cs="Times New Roman"/>
        </w:rPr>
        <w:t>iding r</w:t>
      </w:r>
      <w:r w:rsidRPr="000832A9">
        <w:rPr>
          <w:rFonts w:ascii="Times New Roman" w:hAnsi="Times New Roman" w:cs="Times New Roman"/>
        </w:rPr>
        <w:t>hinoceros</w:t>
      </w:r>
      <w:r>
        <w:rPr>
          <w:rFonts w:ascii="Times New Roman" w:hAnsi="Times New Roman" w:cs="Times New Roman"/>
        </w:rPr>
        <w:t xml:space="preserve"> images</w:t>
      </w:r>
      <w:r>
        <w:rPr>
          <w:rFonts w:ascii="Times New Roman" w:hAnsi="Times New Roman" w:cs="Times New Roman"/>
        </w:rPr>
        <w:t xml:space="preserve">: </w:t>
      </w:r>
      <w:r w:rsidR="0082164F" w:rsidRPr="0082164F">
        <w:rPr>
          <w:rFonts w:ascii="Times New Roman" w:hAnsi="Times New Roman" w:cs="Times New Roman"/>
        </w:rPr>
        <w:t>Two additional images, “F0105065.jpg” and “F0104249.jpg”, were recovered from the USB drive using the tool “</w:t>
      </w:r>
      <w:proofErr w:type="spellStart"/>
      <w:r w:rsidR="0082164F" w:rsidRPr="0082164F">
        <w:rPr>
          <w:rFonts w:ascii="Times New Roman" w:hAnsi="Times New Roman" w:cs="Times New Roman"/>
        </w:rPr>
        <w:t>PhotoRec</w:t>
      </w:r>
      <w:proofErr w:type="spellEnd"/>
      <w:r w:rsidR="0082164F" w:rsidRPr="0082164F">
        <w:rPr>
          <w:rFonts w:ascii="Times New Roman" w:hAnsi="Times New Roman" w:cs="Times New Roman"/>
        </w:rPr>
        <w:t>”. After analyzing the images with a steganography detection tool called “</w:t>
      </w:r>
      <w:proofErr w:type="spellStart"/>
      <w:r w:rsidR="0082164F" w:rsidRPr="0082164F">
        <w:rPr>
          <w:rFonts w:ascii="Times New Roman" w:hAnsi="Times New Roman" w:cs="Times New Roman"/>
        </w:rPr>
        <w:t>stegdetect</w:t>
      </w:r>
      <w:proofErr w:type="spellEnd"/>
      <w:r w:rsidR="0082164F" w:rsidRPr="0082164F">
        <w:rPr>
          <w:rFonts w:ascii="Times New Roman" w:hAnsi="Times New Roman" w:cs="Times New Roman"/>
        </w:rPr>
        <w:t>”, the investigator found that a rhinoceros photo was embedded in each image. The steganography detection tool revealed that the original steganography tool used for hiding the rhinoceros photos was “</w:t>
      </w:r>
      <w:proofErr w:type="spellStart"/>
      <w:r w:rsidR="0082164F" w:rsidRPr="0082164F">
        <w:rPr>
          <w:rFonts w:ascii="Times New Roman" w:hAnsi="Times New Roman" w:cs="Times New Roman"/>
        </w:rPr>
        <w:t>jphide</w:t>
      </w:r>
      <w:proofErr w:type="spellEnd"/>
      <w:r w:rsidR="0082164F" w:rsidRPr="0082164F">
        <w:rPr>
          <w:rFonts w:ascii="Times New Roman" w:hAnsi="Times New Roman" w:cs="Times New Roman"/>
        </w:rPr>
        <w:t>” and the passwords used for hiding them were “gator” and “gumbo”. The investigator used an anti-steganography tool called “</w:t>
      </w:r>
      <w:proofErr w:type="spellStart"/>
      <w:r w:rsidR="0082164F" w:rsidRPr="0082164F">
        <w:rPr>
          <w:rFonts w:ascii="Times New Roman" w:hAnsi="Times New Roman" w:cs="Times New Roman"/>
        </w:rPr>
        <w:t>jpseek</w:t>
      </w:r>
      <w:proofErr w:type="spellEnd"/>
      <w:r w:rsidR="0082164F" w:rsidRPr="0082164F">
        <w:rPr>
          <w:rFonts w:ascii="Times New Roman" w:hAnsi="Times New Roman" w:cs="Times New Roman"/>
        </w:rPr>
        <w:t>” and successfully recovered two photos containing rhinoceros, which were saved as “r065.jpg” and “r246.jpg”.</w:t>
      </w:r>
      <w:r w:rsidR="00B94BFC">
        <w:rPr>
          <w:rFonts w:ascii="Times New Roman" w:hAnsi="Times New Roman" w:cs="Times New Roman"/>
        </w:rPr>
        <w:t xml:space="preserve"> </w:t>
      </w:r>
      <w:r w:rsidR="00B94BFC" w:rsidRPr="005177D9">
        <w:rPr>
          <w:rFonts w:ascii="Times New Roman" w:hAnsi="Times New Roman" w:cs="Times New Roman"/>
        </w:rPr>
        <w:t xml:space="preserve">The investigator has justified this conclusion and specified it in a corresponding </w:t>
      </w:r>
      <w:r w:rsidR="00C97E7C">
        <w:rPr>
          <w:rFonts w:ascii="Times New Roman" w:hAnsi="Times New Roman" w:cs="Times New Roman"/>
        </w:rPr>
        <w:t>“</w:t>
      </w:r>
      <w:r w:rsidR="00C97E7C">
        <w:rPr>
          <w:rFonts w:ascii="Times New Roman" w:hAnsi="Times New Roman" w:cs="Times New Roman"/>
        </w:rPr>
        <w:t xml:space="preserve">Hiding </w:t>
      </w:r>
      <w:r w:rsidR="00B94BFC" w:rsidRPr="005177D9">
        <w:rPr>
          <w:rFonts w:ascii="Times New Roman" w:hAnsi="Times New Roman" w:cs="Times New Roman"/>
        </w:rPr>
        <w:t>activity indicator</w:t>
      </w:r>
      <w:r w:rsidR="00C97E7C">
        <w:rPr>
          <w:rFonts w:ascii="Times New Roman" w:hAnsi="Times New Roman" w:cs="Times New Roman"/>
        </w:rPr>
        <w:t>”</w:t>
      </w:r>
      <w:r w:rsidR="00B94BFC" w:rsidRPr="005177D9">
        <w:rPr>
          <w:rFonts w:ascii="Times New Roman" w:hAnsi="Times New Roman" w:cs="Times New Roman"/>
        </w:rPr>
        <w:t>.</w:t>
      </w:r>
    </w:p>
    <w:p w14:paraId="21B5E396" w14:textId="3FF4E7A8" w:rsidR="00B428F9" w:rsidRDefault="007A6E34" w:rsidP="002B363C">
      <w:pPr>
        <w:rPr>
          <w:rFonts w:ascii="Times New Roman" w:hAnsi="Times New Roman" w:cs="Times New Roman"/>
        </w:rPr>
      </w:pPr>
      <w:r>
        <w:rPr>
          <w:rFonts w:ascii="Times New Roman" w:hAnsi="Times New Roman" w:cs="Times New Roman"/>
        </w:rPr>
        <w:t>D</w:t>
      </w:r>
      <w:r w:rsidR="007C36A4">
        <w:rPr>
          <w:rFonts w:ascii="Times New Roman" w:hAnsi="Times New Roman" w:cs="Times New Roman"/>
        </w:rPr>
        <w:t xml:space="preserve">eleting a Word file that contains hints </w:t>
      </w:r>
      <w:r w:rsidR="00537496">
        <w:rPr>
          <w:rFonts w:ascii="Times New Roman" w:hAnsi="Times New Roman" w:cs="Times New Roman"/>
        </w:rPr>
        <w:t xml:space="preserve">about </w:t>
      </w:r>
      <w:r w:rsidR="007C36A4">
        <w:rPr>
          <w:rFonts w:ascii="Times New Roman" w:hAnsi="Times New Roman" w:cs="Times New Roman"/>
        </w:rPr>
        <w:t>how the suspect hid r</w:t>
      </w:r>
      <w:r w:rsidR="007C36A4" w:rsidRPr="006F33D1">
        <w:rPr>
          <w:rFonts w:ascii="Times New Roman" w:hAnsi="Times New Roman" w:cs="Times New Roman"/>
        </w:rPr>
        <w:t>hinoceros</w:t>
      </w:r>
      <w:r w:rsidR="007C36A4">
        <w:rPr>
          <w:rFonts w:ascii="Times New Roman" w:hAnsi="Times New Roman" w:cs="Times New Roman"/>
        </w:rPr>
        <w:t xml:space="preserve"> photos.  </w:t>
      </w:r>
      <w:r w:rsidR="003B2BC6" w:rsidRPr="003B2BC6">
        <w:rPr>
          <w:rFonts w:ascii="Times New Roman" w:hAnsi="Times New Roman" w:cs="Times New Roman"/>
        </w:rPr>
        <w:t>A Word document has been recovered from the USB using the "</w:t>
      </w:r>
      <w:proofErr w:type="spellStart"/>
      <w:r w:rsidR="003B2BC6" w:rsidRPr="003B2BC6">
        <w:rPr>
          <w:rFonts w:ascii="Times New Roman" w:hAnsi="Times New Roman" w:cs="Times New Roman"/>
        </w:rPr>
        <w:t>PhotoRec</w:t>
      </w:r>
      <w:proofErr w:type="spellEnd"/>
      <w:r w:rsidR="003B2BC6" w:rsidRPr="003B2BC6">
        <w:rPr>
          <w:rFonts w:ascii="Times New Roman" w:hAnsi="Times New Roman" w:cs="Times New Roman"/>
        </w:rPr>
        <w:t>" tool. The document is saved as "F0335017.doc". The document</w:t>
      </w:r>
      <w:r w:rsidR="002530A0">
        <w:rPr>
          <w:rFonts w:ascii="Times New Roman" w:hAnsi="Times New Roman" w:cs="Times New Roman"/>
        </w:rPr>
        <w:t xml:space="preserve"> created by the own</w:t>
      </w:r>
      <w:r w:rsidR="0003196E">
        <w:rPr>
          <w:rFonts w:ascii="Times New Roman" w:hAnsi="Times New Roman" w:cs="Times New Roman"/>
        </w:rPr>
        <w:t>er</w:t>
      </w:r>
      <w:r w:rsidR="002530A0">
        <w:rPr>
          <w:rFonts w:ascii="Times New Roman" w:hAnsi="Times New Roman" w:cs="Times New Roman"/>
        </w:rPr>
        <w:t xml:space="preserve"> of USB </w:t>
      </w:r>
      <w:r w:rsidR="003B2BC6" w:rsidRPr="003B2BC6">
        <w:rPr>
          <w:rFonts w:ascii="Times New Roman" w:hAnsi="Times New Roman" w:cs="Times New Roman"/>
        </w:rPr>
        <w:t xml:space="preserve">reveals that a suspect has hidden some rhinoceros photos. </w:t>
      </w:r>
      <w:r w:rsidR="00F6192C">
        <w:rPr>
          <w:rFonts w:ascii="Times New Roman" w:hAnsi="Times New Roman" w:cs="Times New Roman"/>
        </w:rPr>
        <w:t>Specifically, t</w:t>
      </w:r>
      <w:r w:rsidR="00A95FB0">
        <w:rPr>
          <w:rFonts w:ascii="Times New Roman" w:hAnsi="Times New Roman" w:cs="Times New Roman"/>
        </w:rPr>
        <w:t xml:space="preserve">he </w:t>
      </w:r>
      <w:r w:rsidR="007F655F" w:rsidRPr="003B2BC6">
        <w:rPr>
          <w:rFonts w:ascii="Times New Roman" w:hAnsi="Times New Roman" w:cs="Times New Roman"/>
        </w:rPr>
        <w:t>document</w:t>
      </w:r>
      <w:r w:rsidR="007F655F">
        <w:rPr>
          <w:rFonts w:ascii="Times New Roman" w:hAnsi="Times New Roman" w:cs="Times New Roman"/>
        </w:rPr>
        <w:t xml:space="preserve"> </w:t>
      </w:r>
      <w:r w:rsidR="000C3A47">
        <w:rPr>
          <w:rFonts w:ascii="Times New Roman" w:hAnsi="Times New Roman" w:cs="Times New Roman"/>
        </w:rPr>
        <w:t>creator confessed that “I ‘hid’ the photos”</w:t>
      </w:r>
      <w:r w:rsidR="007F655F">
        <w:rPr>
          <w:rFonts w:ascii="Times New Roman" w:hAnsi="Times New Roman" w:cs="Times New Roman"/>
        </w:rPr>
        <w:t xml:space="preserve"> in the </w:t>
      </w:r>
      <w:r w:rsidR="009F55DE">
        <w:rPr>
          <w:rFonts w:ascii="Times New Roman" w:hAnsi="Times New Roman" w:cs="Times New Roman"/>
        </w:rPr>
        <w:t>Word document</w:t>
      </w:r>
      <w:r w:rsidR="000C3A47">
        <w:rPr>
          <w:rFonts w:ascii="Times New Roman" w:hAnsi="Times New Roman" w:cs="Times New Roman"/>
        </w:rPr>
        <w:t xml:space="preserve">. </w:t>
      </w:r>
      <w:r w:rsidR="003B2BC6" w:rsidRPr="003B2BC6">
        <w:rPr>
          <w:rFonts w:ascii="Times New Roman" w:hAnsi="Times New Roman" w:cs="Times New Roman"/>
        </w:rPr>
        <w:t xml:space="preserve">The investigator has confirmed the conclusion and specified it in a corresponding </w:t>
      </w:r>
      <w:r w:rsidR="00C97E7C">
        <w:rPr>
          <w:rFonts w:ascii="Times New Roman" w:hAnsi="Times New Roman" w:cs="Times New Roman"/>
        </w:rPr>
        <w:t>“</w:t>
      </w:r>
      <w:r w:rsidR="00C97E7C">
        <w:rPr>
          <w:rFonts w:ascii="Times New Roman" w:hAnsi="Times New Roman" w:cs="Times New Roman"/>
        </w:rPr>
        <w:t xml:space="preserve">Deleting </w:t>
      </w:r>
      <w:r w:rsidR="004E6565">
        <w:rPr>
          <w:rFonts w:ascii="Times New Roman" w:hAnsi="Times New Roman" w:cs="Times New Roman"/>
        </w:rPr>
        <w:t xml:space="preserve">Word </w:t>
      </w:r>
      <w:r w:rsidR="003B2BC6" w:rsidRPr="003B2BC6">
        <w:rPr>
          <w:rFonts w:ascii="Times New Roman" w:hAnsi="Times New Roman" w:cs="Times New Roman"/>
        </w:rPr>
        <w:t>activity indicator</w:t>
      </w:r>
      <w:r w:rsidR="004E6565">
        <w:rPr>
          <w:rFonts w:ascii="Times New Roman" w:hAnsi="Times New Roman" w:cs="Times New Roman"/>
        </w:rPr>
        <w:t>”</w:t>
      </w:r>
      <w:r w:rsidR="003B2BC6" w:rsidRPr="003B2BC6">
        <w:rPr>
          <w:rFonts w:ascii="Times New Roman" w:hAnsi="Times New Roman" w:cs="Times New Roman"/>
        </w:rPr>
        <w:t>.</w:t>
      </w:r>
    </w:p>
    <w:p w14:paraId="7A7756BC" w14:textId="34DF36FD" w:rsidR="00455D49" w:rsidRDefault="00711F3C" w:rsidP="002B363C">
      <w:pPr>
        <w:rPr>
          <w:rFonts w:ascii="Times New Roman" w:hAnsi="Times New Roman" w:cs="Times New Roman"/>
          <w:u w:val="single"/>
        </w:rPr>
      </w:pPr>
      <w:r>
        <w:rPr>
          <w:rFonts w:ascii="Times New Roman" w:hAnsi="Times New Roman" w:cs="Times New Roman"/>
          <w:u w:val="single"/>
        </w:rPr>
        <w:t>Conclusion</w:t>
      </w:r>
    </w:p>
    <w:p w14:paraId="4C0E6F94" w14:textId="77777777" w:rsidR="003658A9" w:rsidRDefault="000C60F2" w:rsidP="002B363C">
      <w:pPr>
        <w:rPr>
          <w:rFonts w:ascii="Times New Roman" w:hAnsi="Times New Roman" w:cs="Times New Roman"/>
        </w:rPr>
      </w:pPr>
      <w:r>
        <w:rPr>
          <w:rFonts w:ascii="Times New Roman" w:hAnsi="Times New Roman" w:cs="Times New Roman"/>
        </w:rPr>
        <w:t>Further investigation is needed to determin</w:t>
      </w:r>
      <w:r w:rsidR="003658A9">
        <w:rPr>
          <w:rFonts w:ascii="Times New Roman" w:hAnsi="Times New Roman" w:cs="Times New Roman"/>
        </w:rPr>
        <w:t>e:</w:t>
      </w:r>
    </w:p>
    <w:p w14:paraId="47592830" w14:textId="6FFAD532" w:rsidR="003658A9" w:rsidRPr="008526FE" w:rsidRDefault="003658A9" w:rsidP="008526FE">
      <w:pPr>
        <w:pStyle w:val="ListParagraph"/>
        <w:numPr>
          <w:ilvl w:val="0"/>
          <w:numId w:val="1"/>
        </w:numPr>
        <w:rPr>
          <w:rFonts w:ascii="Times New Roman" w:hAnsi="Times New Roman" w:cs="Times New Roman"/>
        </w:rPr>
      </w:pPr>
      <w:r w:rsidRPr="008526FE">
        <w:rPr>
          <w:rFonts w:ascii="Times New Roman" w:hAnsi="Times New Roman" w:cs="Times New Roman"/>
        </w:rPr>
        <w:t xml:space="preserve">If all traffic is initialed by the same </w:t>
      </w:r>
      <w:r w:rsidR="008526FE" w:rsidRPr="008526FE">
        <w:rPr>
          <w:rFonts w:ascii="Times New Roman" w:hAnsi="Times New Roman" w:cs="Times New Roman"/>
        </w:rPr>
        <w:t>suspect</w:t>
      </w:r>
    </w:p>
    <w:p w14:paraId="57485FBC" w14:textId="73DD2284" w:rsidR="00740C15" w:rsidRPr="008526FE" w:rsidRDefault="00740C15" w:rsidP="008526FE">
      <w:pPr>
        <w:pStyle w:val="ListParagraph"/>
        <w:numPr>
          <w:ilvl w:val="0"/>
          <w:numId w:val="1"/>
        </w:numPr>
        <w:rPr>
          <w:rFonts w:ascii="Times New Roman" w:hAnsi="Times New Roman" w:cs="Times New Roman"/>
        </w:rPr>
      </w:pPr>
      <w:r w:rsidRPr="008526FE">
        <w:rPr>
          <w:rFonts w:ascii="Times New Roman" w:hAnsi="Times New Roman" w:cs="Times New Roman"/>
        </w:rPr>
        <w:t xml:space="preserve">The USB </w:t>
      </w:r>
      <w:r w:rsidR="008526FE" w:rsidRPr="008526FE">
        <w:rPr>
          <w:rFonts w:ascii="Times New Roman" w:hAnsi="Times New Roman" w:cs="Times New Roman"/>
        </w:rPr>
        <w:t>belonged</w:t>
      </w:r>
      <w:r w:rsidRPr="008526FE">
        <w:rPr>
          <w:rFonts w:ascii="Times New Roman" w:hAnsi="Times New Roman" w:cs="Times New Roman"/>
        </w:rPr>
        <w:t xml:space="preserve"> to the same </w:t>
      </w:r>
      <w:r w:rsidR="008526FE" w:rsidRPr="008526FE">
        <w:rPr>
          <w:rFonts w:ascii="Times New Roman" w:hAnsi="Times New Roman" w:cs="Times New Roman"/>
        </w:rPr>
        <w:t>suspect.</w:t>
      </w:r>
    </w:p>
    <w:p w14:paraId="54F08F64" w14:textId="401336CC" w:rsidR="002B56FD" w:rsidRDefault="002B56FD" w:rsidP="002B363C">
      <w:pPr>
        <w:rPr>
          <w:rFonts w:ascii="Times New Roman" w:hAnsi="Times New Roman" w:cs="Times New Roman"/>
          <w:u w:val="single"/>
        </w:rPr>
      </w:pPr>
    </w:p>
    <w:p w14:paraId="1D7536E2" w14:textId="77777777" w:rsidR="00711F3C" w:rsidRPr="00D25042" w:rsidRDefault="00711F3C" w:rsidP="002B363C">
      <w:pPr>
        <w:rPr>
          <w:rFonts w:ascii="Times New Roman" w:hAnsi="Times New Roman" w:cs="Times New Roman"/>
        </w:rPr>
      </w:pPr>
    </w:p>
    <w:sectPr w:rsidR="00711F3C" w:rsidRPr="00D250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D3760D"/>
    <w:multiLevelType w:val="hybridMultilevel"/>
    <w:tmpl w:val="5D842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9302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NjI2MjA2NbcwMjFW0lEKTi0uzszPAykwrAUAs3o0WywAAAA="/>
  </w:docVars>
  <w:rsids>
    <w:rsidRoot w:val="00E42CD0"/>
    <w:rsid w:val="00017938"/>
    <w:rsid w:val="0003196E"/>
    <w:rsid w:val="000433BD"/>
    <w:rsid w:val="000459E4"/>
    <w:rsid w:val="00046D9C"/>
    <w:rsid w:val="00063ECF"/>
    <w:rsid w:val="000737DB"/>
    <w:rsid w:val="000832A9"/>
    <w:rsid w:val="00085835"/>
    <w:rsid w:val="000C3A47"/>
    <w:rsid w:val="000C60F2"/>
    <w:rsid w:val="000D1D4B"/>
    <w:rsid w:val="000D6F68"/>
    <w:rsid w:val="000E0026"/>
    <w:rsid w:val="000E2019"/>
    <w:rsid w:val="000F2F4D"/>
    <w:rsid w:val="00100D38"/>
    <w:rsid w:val="0010503C"/>
    <w:rsid w:val="001272E2"/>
    <w:rsid w:val="00134AF6"/>
    <w:rsid w:val="001448F7"/>
    <w:rsid w:val="001461E8"/>
    <w:rsid w:val="001718B5"/>
    <w:rsid w:val="001A0939"/>
    <w:rsid w:val="001B2883"/>
    <w:rsid w:val="001C2115"/>
    <w:rsid w:val="002018E5"/>
    <w:rsid w:val="002422D8"/>
    <w:rsid w:val="002530A0"/>
    <w:rsid w:val="00256BFB"/>
    <w:rsid w:val="00270811"/>
    <w:rsid w:val="002834B8"/>
    <w:rsid w:val="002B363C"/>
    <w:rsid w:val="002B56FD"/>
    <w:rsid w:val="002C2823"/>
    <w:rsid w:val="00306754"/>
    <w:rsid w:val="003259EE"/>
    <w:rsid w:val="00337D1A"/>
    <w:rsid w:val="003658A9"/>
    <w:rsid w:val="003910C9"/>
    <w:rsid w:val="003B13D0"/>
    <w:rsid w:val="003B23AB"/>
    <w:rsid w:val="003B2BC6"/>
    <w:rsid w:val="003D7F51"/>
    <w:rsid w:val="003F1E36"/>
    <w:rsid w:val="00413A46"/>
    <w:rsid w:val="0045477A"/>
    <w:rsid w:val="00455D49"/>
    <w:rsid w:val="00455DF9"/>
    <w:rsid w:val="0046266C"/>
    <w:rsid w:val="004712D8"/>
    <w:rsid w:val="00495A3C"/>
    <w:rsid w:val="004B1BD4"/>
    <w:rsid w:val="004C2E4E"/>
    <w:rsid w:val="004C35F3"/>
    <w:rsid w:val="004C694C"/>
    <w:rsid w:val="004E6565"/>
    <w:rsid w:val="004F4F81"/>
    <w:rsid w:val="005145D4"/>
    <w:rsid w:val="005177D9"/>
    <w:rsid w:val="00530E9A"/>
    <w:rsid w:val="005315A6"/>
    <w:rsid w:val="00537496"/>
    <w:rsid w:val="005469FE"/>
    <w:rsid w:val="00552991"/>
    <w:rsid w:val="0058096B"/>
    <w:rsid w:val="00583928"/>
    <w:rsid w:val="00596188"/>
    <w:rsid w:val="005D1452"/>
    <w:rsid w:val="006079C1"/>
    <w:rsid w:val="00646AB1"/>
    <w:rsid w:val="00651020"/>
    <w:rsid w:val="00656BCF"/>
    <w:rsid w:val="00675390"/>
    <w:rsid w:val="00686E73"/>
    <w:rsid w:val="00692D0F"/>
    <w:rsid w:val="006A25C3"/>
    <w:rsid w:val="006A5BC7"/>
    <w:rsid w:val="006C745F"/>
    <w:rsid w:val="006D4CC5"/>
    <w:rsid w:val="006E2646"/>
    <w:rsid w:val="006E44D7"/>
    <w:rsid w:val="006F319E"/>
    <w:rsid w:val="006F33D1"/>
    <w:rsid w:val="006F6058"/>
    <w:rsid w:val="00711F3C"/>
    <w:rsid w:val="00722358"/>
    <w:rsid w:val="00723DF7"/>
    <w:rsid w:val="007249B1"/>
    <w:rsid w:val="00740C15"/>
    <w:rsid w:val="00746156"/>
    <w:rsid w:val="00766644"/>
    <w:rsid w:val="00787C17"/>
    <w:rsid w:val="00797615"/>
    <w:rsid w:val="007A6E34"/>
    <w:rsid w:val="007B3108"/>
    <w:rsid w:val="007C098F"/>
    <w:rsid w:val="007C36A4"/>
    <w:rsid w:val="007E4BFE"/>
    <w:rsid w:val="007F53AB"/>
    <w:rsid w:val="007F655F"/>
    <w:rsid w:val="00810A32"/>
    <w:rsid w:val="0082164F"/>
    <w:rsid w:val="00846AA7"/>
    <w:rsid w:val="008509F7"/>
    <w:rsid w:val="00850F60"/>
    <w:rsid w:val="008526FE"/>
    <w:rsid w:val="008635DD"/>
    <w:rsid w:val="00870339"/>
    <w:rsid w:val="0088035C"/>
    <w:rsid w:val="008A4D9A"/>
    <w:rsid w:val="008A6258"/>
    <w:rsid w:val="008B016A"/>
    <w:rsid w:val="008B18C5"/>
    <w:rsid w:val="008B5574"/>
    <w:rsid w:val="008C5F85"/>
    <w:rsid w:val="008C7982"/>
    <w:rsid w:val="008D404E"/>
    <w:rsid w:val="00900877"/>
    <w:rsid w:val="00904B36"/>
    <w:rsid w:val="0091724C"/>
    <w:rsid w:val="009218B5"/>
    <w:rsid w:val="00931D9C"/>
    <w:rsid w:val="00932087"/>
    <w:rsid w:val="00947C8F"/>
    <w:rsid w:val="00981630"/>
    <w:rsid w:val="00985385"/>
    <w:rsid w:val="0099220B"/>
    <w:rsid w:val="00994900"/>
    <w:rsid w:val="009C19BC"/>
    <w:rsid w:val="009E1278"/>
    <w:rsid w:val="009F472C"/>
    <w:rsid w:val="009F55DE"/>
    <w:rsid w:val="00A01EF5"/>
    <w:rsid w:val="00A051F8"/>
    <w:rsid w:val="00A167DA"/>
    <w:rsid w:val="00A2153D"/>
    <w:rsid w:val="00A37AD7"/>
    <w:rsid w:val="00A757CA"/>
    <w:rsid w:val="00A8034A"/>
    <w:rsid w:val="00A95ACB"/>
    <w:rsid w:val="00A95FB0"/>
    <w:rsid w:val="00AA4A6C"/>
    <w:rsid w:val="00AB4428"/>
    <w:rsid w:val="00AB5163"/>
    <w:rsid w:val="00AD4A94"/>
    <w:rsid w:val="00AD580B"/>
    <w:rsid w:val="00AE5719"/>
    <w:rsid w:val="00B0019C"/>
    <w:rsid w:val="00B038EC"/>
    <w:rsid w:val="00B03EBA"/>
    <w:rsid w:val="00B0756F"/>
    <w:rsid w:val="00B135DA"/>
    <w:rsid w:val="00B2388F"/>
    <w:rsid w:val="00B3053B"/>
    <w:rsid w:val="00B35F04"/>
    <w:rsid w:val="00B428F9"/>
    <w:rsid w:val="00B736D6"/>
    <w:rsid w:val="00B738B0"/>
    <w:rsid w:val="00B94BFC"/>
    <w:rsid w:val="00BC6341"/>
    <w:rsid w:val="00BE4E3E"/>
    <w:rsid w:val="00C179DB"/>
    <w:rsid w:val="00C2647E"/>
    <w:rsid w:val="00C458C2"/>
    <w:rsid w:val="00C46850"/>
    <w:rsid w:val="00C64C68"/>
    <w:rsid w:val="00C73FDC"/>
    <w:rsid w:val="00C879F6"/>
    <w:rsid w:val="00C96783"/>
    <w:rsid w:val="00C97CF4"/>
    <w:rsid w:val="00C97E7C"/>
    <w:rsid w:val="00CA2B96"/>
    <w:rsid w:val="00CA48B9"/>
    <w:rsid w:val="00CB1EB1"/>
    <w:rsid w:val="00CB797C"/>
    <w:rsid w:val="00CD2285"/>
    <w:rsid w:val="00CF3A2E"/>
    <w:rsid w:val="00D22DD5"/>
    <w:rsid w:val="00D25042"/>
    <w:rsid w:val="00D35D3D"/>
    <w:rsid w:val="00D444B5"/>
    <w:rsid w:val="00D515EB"/>
    <w:rsid w:val="00D84C7C"/>
    <w:rsid w:val="00DA2AB3"/>
    <w:rsid w:val="00DA598C"/>
    <w:rsid w:val="00DE5036"/>
    <w:rsid w:val="00E0650A"/>
    <w:rsid w:val="00E42CD0"/>
    <w:rsid w:val="00E4795C"/>
    <w:rsid w:val="00E57EBE"/>
    <w:rsid w:val="00E60675"/>
    <w:rsid w:val="00E651B2"/>
    <w:rsid w:val="00E77D3A"/>
    <w:rsid w:val="00E8282E"/>
    <w:rsid w:val="00E94E46"/>
    <w:rsid w:val="00EB46D3"/>
    <w:rsid w:val="00EB4EAB"/>
    <w:rsid w:val="00EC7197"/>
    <w:rsid w:val="00ED4324"/>
    <w:rsid w:val="00EF22E8"/>
    <w:rsid w:val="00EF345F"/>
    <w:rsid w:val="00F00C32"/>
    <w:rsid w:val="00F1504C"/>
    <w:rsid w:val="00F16F9A"/>
    <w:rsid w:val="00F53484"/>
    <w:rsid w:val="00F60E4A"/>
    <w:rsid w:val="00F6192C"/>
    <w:rsid w:val="00F62B48"/>
    <w:rsid w:val="00F83348"/>
    <w:rsid w:val="00F87876"/>
    <w:rsid w:val="00F90D45"/>
    <w:rsid w:val="00FD4C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D77D6"/>
  <w15:chartTrackingRefBased/>
  <w15:docId w15:val="{C6D58A1D-5FC0-476B-B9C7-F54F33B61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1F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E5719"/>
    <w:rPr>
      <w:color w:val="0000FF"/>
      <w:u w:val="single"/>
    </w:rPr>
  </w:style>
  <w:style w:type="paragraph" w:styleId="ListParagraph">
    <w:name w:val="List Paragraph"/>
    <w:basedOn w:val="Normal"/>
    <w:uiPriority w:val="34"/>
    <w:qFormat/>
    <w:rsid w:val="008526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freds-archive.nist.gov/dfrws/Rhino_Hunt.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2</TotalTime>
  <Pages>2</Pages>
  <Words>884</Words>
  <Characters>5043</Characters>
  <Application>Microsoft Office Word</Application>
  <DocSecurity>0</DocSecurity>
  <Lines>42</Lines>
  <Paragraphs>11</Paragraphs>
  <ScaleCrop>false</ScaleCrop>
  <Company/>
  <LinksUpToDate>false</LinksUpToDate>
  <CharactersWithSpaces>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feng Xu</dc:creator>
  <cp:keywords/>
  <dc:description/>
  <cp:lastModifiedBy>Weifeng Xu</cp:lastModifiedBy>
  <cp:revision>197</cp:revision>
  <dcterms:created xsi:type="dcterms:W3CDTF">2023-05-04T00:05:00Z</dcterms:created>
  <dcterms:modified xsi:type="dcterms:W3CDTF">2023-05-04T15:57:00Z</dcterms:modified>
</cp:coreProperties>
</file>